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5EB13" w14:textId="5AFD72A6" w:rsidR="00487906" w:rsidRPr="00A372DC" w:rsidRDefault="00487906" w:rsidP="00487906">
      <w:pPr>
        <w:jc w:val="both"/>
        <w:rPr>
          <w:rFonts w:cstheme="minorHAnsi"/>
        </w:rPr>
      </w:pPr>
      <w:r>
        <w:rPr>
          <w:rFonts w:cstheme="minorHAnsi"/>
        </w:rPr>
        <w:t xml:space="preserve">Aicinām Jūs </w:t>
      </w:r>
      <w:r w:rsidRPr="00A372DC">
        <w:rPr>
          <w:rFonts w:cstheme="minorHAnsi"/>
        </w:rPr>
        <w:t xml:space="preserve">piedalīties kārtējās </w:t>
      </w:r>
      <w:r w:rsidRPr="00A372DC">
        <w:rPr>
          <w:rFonts w:cstheme="minorHAnsi"/>
          <w:b/>
        </w:rPr>
        <w:t>RTU Pētniecības platformu brokastīs</w:t>
      </w:r>
      <w:r w:rsidR="00176B9E">
        <w:rPr>
          <w:rFonts w:cstheme="minorHAnsi"/>
          <w:b/>
        </w:rPr>
        <w:t>-seminārā</w:t>
      </w:r>
      <w:r w:rsidRPr="00A372DC">
        <w:rPr>
          <w:rFonts w:cstheme="minorHAnsi"/>
        </w:rPr>
        <w:t xml:space="preserve">, kas notiks </w:t>
      </w:r>
      <w:r w:rsidRPr="00A372DC">
        <w:rPr>
          <w:rFonts w:cstheme="minorHAnsi"/>
          <w:b/>
        </w:rPr>
        <w:t>20</w:t>
      </w:r>
      <w:r>
        <w:rPr>
          <w:rFonts w:cstheme="minorHAnsi"/>
          <w:b/>
        </w:rPr>
        <w:t>2</w:t>
      </w:r>
      <w:r w:rsidR="00144C8A">
        <w:rPr>
          <w:rFonts w:cstheme="minorHAnsi"/>
          <w:b/>
        </w:rPr>
        <w:t>2</w:t>
      </w:r>
      <w:r w:rsidRPr="00A372DC">
        <w:rPr>
          <w:rFonts w:cstheme="minorHAnsi"/>
          <w:b/>
        </w:rPr>
        <w:t>.</w:t>
      </w:r>
      <w:r>
        <w:rPr>
          <w:rFonts w:cstheme="minorHAnsi"/>
          <w:b/>
        </w:rPr>
        <w:t xml:space="preserve"> </w:t>
      </w:r>
      <w:r w:rsidRPr="00A372DC">
        <w:rPr>
          <w:rFonts w:cstheme="minorHAnsi"/>
          <w:b/>
        </w:rPr>
        <w:t xml:space="preserve">gada </w:t>
      </w:r>
      <w:r>
        <w:rPr>
          <w:rFonts w:cstheme="minorHAnsi"/>
          <w:b/>
        </w:rPr>
        <w:t>2</w:t>
      </w:r>
      <w:r w:rsidR="00AF2ECA">
        <w:rPr>
          <w:rFonts w:cstheme="minorHAnsi"/>
          <w:b/>
        </w:rPr>
        <w:t>5</w:t>
      </w:r>
      <w:r>
        <w:rPr>
          <w:rFonts w:cstheme="minorHAnsi"/>
          <w:b/>
        </w:rPr>
        <w:t xml:space="preserve">. </w:t>
      </w:r>
      <w:r w:rsidR="00F932C8">
        <w:rPr>
          <w:rFonts w:cstheme="minorHAnsi"/>
          <w:b/>
        </w:rPr>
        <w:t>martā</w:t>
      </w:r>
      <w:r w:rsidRPr="00A372DC">
        <w:rPr>
          <w:rFonts w:cstheme="minorHAnsi"/>
          <w:b/>
        </w:rPr>
        <w:t xml:space="preserve"> no plkst.10:00</w:t>
      </w:r>
      <w:r>
        <w:rPr>
          <w:rFonts w:cstheme="minorHAnsi"/>
          <w:b/>
        </w:rPr>
        <w:t xml:space="preserve"> līdz 12</w:t>
      </w:r>
      <w:r w:rsidRPr="00A372DC">
        <w:rPr>
          <w:rFonts w:cstheme="minorHAnsi"/>
          <w:b/>
        </w:rPr>
        <w:t>:</w:t>
      </w:r>
      <w:r w:rsidR="00AF2ECA">
        <w:rPr>
          <w:rFonts w:cstheme="minorHAnsi"/>
          <w:b/>
        </w:rPr>
        <w:t>3</w:t>
      </w:r>
      <w:r>
        <w:rPr>
          <w:rFonts w:cstheme="minorHAnsi"/>
          <w:b/>
        </w:rPr>
        <w:t xml:space="preserve">0 </w:t>
      </w:r>
      <w:r w:rsidR="003D4240">
        <w:rPr>
          <w:rFonts w:cstheme="minorHAnsi"/>
          <w:b/>
          <w:u w:val="single"/>
        </w:rPr>
        <w:t>ATTĀLINĀTI</w:t>
      </w:r>
      <w:r>
        <w:rPr>
          <w:rFonts w:cstheme="minorHAnsi"/>
          <w:b/>
        </w:rPr>
        <w:t xml:space="preserve">. </w:t>
      </w:r>
    </w:p>
    <w:p w14:paraId="0450318C" w14:textId="77777777" w:rsidR="00DD5B5E" w:rsidRDefault="00DD5B5E" w:rsidP="00487906">
      <w:pPr>
        <w:rPr>
          <w:rFonts w:cstheme="minorHAnsi"/>
        </w:rPr>
      </w:pPr>
    </w:p>
    <w:p w14:paraId="1F391858" w14:textId="111D50B0" w:rsidR="00487906" w:rsidRDefault="00487906" w:rsidP="00487906">
      <w:pPr>
        <w:rPr>
          <w:rFonts w:cstheme="minorHAnsi"/>
        </w:rPr>
      </w:pPr>
      <w:r w:rsidRPr="002A1BF1">
        <w:rPr>
          <w:rFonts w:cstheme="minorHAnsi"/>
        </w:rPr>
        <w:t>Lū</w:t>
      </w:r>
      <w:r w:rsidR="003A70B5">
        <w:rPr>
          <w:rFonts w:cstheme="minorHAnsi"/>
        </w:rPr>
        <w:t>dzu,</w:t>
      </w:r>
      <w:r w:rsidR="00DD5B5E" w:rsidRPr="002A1BF1">
        <w:rPr>
          <w:rFonts w:cstheme="minorHAnsi"/>
        </w:rPr>
        <w:t xml:space="preserve"> līdz pasākuma</w:t>
      </w:r>
      <w:r w:rsidR="00CF7E2F">
        <w:rPr>
          <w:rFonts w:cstheme="minorHAnsi"/>
        </w:rPr>
        <w:t xml:space="preserve"> sākuma</w:t>
      </w:r>
      <w:r w:rsidR="00DD5B5E" w:rsidRPr="002A1BF1">
        <w:rPr>
          <w:rFonts w:cstheme="minorHAnsi"/>
        </w:rPr>
        <w:t>m</w:t>
      </w:r>
      <w:r w:rsidRPr="002A1BF1">
        <w:rPr>
          <w:rFonts w:cstheme="minorHAnsi"/>
        </w:rPr>
        <w:t xml:space="preserve"> reģistrēties, izmantojot saiti: </w:t>
      </w:r>
    </w:p>
    <w:p w14:paraId="1DD14E5D" w14:textId="2D8C1293" w:rsidR="00AF2ECA" w:rsidRDefault="00AA305D" w:rsidP="00487906">
      <w:pPr>
        <w:rPr>
          <w:rFonts w:cstheme="minorHAnsi"/>
        </w:rPr>
      </w:pPr>
      <w:hyperlink r:id="rId8" w:history="1">
        <w:r w:rsidR="002541F6" w:rsidRPr="00963642">
          <w:rPr>
            <w:rStyle w:val="Hyperlink"/>
            <w:rFonts w:cstheme="minorHAnsi"/>
          </w:rPr>
          <w:t>https://forms.office.com/Pages/ResponsePage.aspx?id=RT1UKnKpdESdU9zxqX4WI5zRLOcjrrJJqLchHSdPbSVUNkRPRzVXSFNJSUZZSEM4Rkg5MThBMEgyWi4u</w:t>
        </w:r>
      </w:hyperlink>
    </w:p>
    <w:p w14:paraId="4750F367" w14:textId="77777777" w:rsidR="002541F6" w:rsidRDefault="002541F6" w:rsidP="00487906">
      <w:pPr>
        <w:rPr>
          <w:rFonts w:cstheme="minorHAnsi"/>
        </w:rPr>
      </w:pPr>
    </w:p>
    <w:p w14:paraId="43D9A26C" w14:textId="16231F40" w:rsidR="003A70B5" w:rsidRDefault="003A70B5" w:rsidP="00CF7E2F">
      <w:pPr>
        <w:shd w:val="clear" w:color="auto" w:fill="FFFFFF"/>
        <w:ind w:right="-483"/>
        <w:jc w:val="both"/>
        <w:textAlignment w:val="baseline"/>
        <w:rPr>
          <w:rFonts w:cstheme="minorHAnsi"/>
          <w:noProof/>
          <w:lang w:val="en-US" w:eastAsia="en-US"/>
        </w:rPr>
      </w:pPr>
      <w:r w:rsidRPr="00A372DC">
        <w:rPr>
          <w:rFonts w:cstheme="minorHAnsi"/>
          <w:noProof/>
          <w:lang w:eastAsia="lv-LV"/>
        </w:rPr>
        <w:drawing>
          <wp:anchor distT="0" distB="0" distL="114300" distR="114300" simplePos="0" relativeHeight="251658240" behindDoc="0" locked="0" layoutInCell="1" allowOverlap="1" wp14:anchorId="3A7C2B75" wp14:editId="2FC7772F">
            <wp:simplePos x="0" y="0"/>
            <wp:positionH relativeFrom="margin">
              <wp:posOffset>2049780</wp:posOffset>
            </wp:positionH>
            <wp:positionV relativeFrom="paragraph">
              <wp:posOffset>373380</wp:posOffset>
            </wp:positionV>
            <wp:extent cx="1272540" cy="1061720"/>
            <wp:effectExtent l="0" t="0" r="3810" b="508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ef-hor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269"/>
                    <a:stretch/>
                  </pic:blipFill>
                  <pic:spPr bwMode="auto">
                    <a:xfrm>
                      <a:off x="0" y="0"/>
                      <a:ext cx="1272540" cy="1061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7906" w:rsidRPr="009E6DF8">
        <w:rPr>
          <w:rFonts w:cstheme="minorHAnsi"/>
        </w:rPr>
        <w:t xml:space="preserve">Informācija, lai pievienotos </w:t>
      </w:r>
      <w:r w:rsidR="00696B81" w:rsidRPr="009E6DF8">
        <w:rPr>
          <w:rFonts w:cstheme="minorHAnsi"/>
        </w:rPr>
        <w:t>MS Teams</w:t>
      </w:r>
      <w:r w:rsidR="00487906" w:rsidRPr="009E6DF8">
        <w:rPr>
          <w:rFonts w:cstheme="minorHAnsi"/>
        </w:rPr>
        <w:t xml:space="preserve"> tiešsaistes videi</w:t>
      </w:r>
      <w:r w:rsidR="008D594D">
        <w:rPr>
          <w:rFonts w:cstheme="minorHAnsi"/>
        </w:rPr>
        <w:t>,</w:t>
      </w:r>
      <w:r w:rsidR="00487906" w:rsidRPr="009E6DF8">
        <w:rPr>
          <w:rFonts w:cstheme="minorHAnsi"/>
        </w:rPr>
        <w:t xml:space="preserve"> ir norādīta programmas sākumā</w:t>
      </w:r>
      <w:r w:rsidR="00CF7E2F">
        <w:rPr>
          <w:rFonts w:cstheme="minorHAnsi"/>
        </w:rPr>
        <w:t xml:space="preserve">, sadaļā - </w:t>
      </w:r>
      <w:r w:rsidR="00CF7E2F" w:rsidRPr="00696B81">
        <w:rPr>
          <w:rFonts w:eastAsiaTheme="minorEastAsia" w:cstheme="minorHAnsi"/>
          <w:b/>
        </w:rPr>
        <w:t>Norises vieta</w:t>
      </w:r>
      <w:r w:rsidR="00487906" w:rsidRPr="009E6DF8">
        <w:rPr>
          <w:rFonts w:cstheme="minorHAnsi"/>
        </w:rPr>
        <w:t xml:space="preserve"> (skat. zemāk).</w:t>
      </w:r>
      <w:r w:rsidRPr="00A372DC">
        <w:rPr>
          <w:rFonts w:cstheme="minorHAnsi"/>
          <w:noProof/>
          <w:lang w:val="en-US" w:eastAsia="en-US"/>
        </w:rPr>
        <w:t xml:space="preserve"> </w:t>
      </w:r>
    </w:p>
    <w:p w14:paraId="041E94A7" w14:textId="220BC543" w:rsidR="0091457D" w:rsidRPr="00D868CA" w:rsidRDefault="00BB2288" w:rsidP="003A70B5">
      <w:pPr>
        <w:shd w:val="clear" w:color="auto" w:fill="FFFFFF"/>
        <w:jc w:val="center"/>
        <w:textAlignment w:val="baseline"/>
        <w:rPr>
          <w:rFonts w:eastAsiaTheme="majorEastAsia" w:cstheme="minorHAnsi"/>
          <w:b/>
          <w:sz w:val="32"/>
          <w:szCs w:val="32"/>
        </w:rPr>
      </w:pPr>
      <w:r w:rsidRPr="00D868CA">
        <w:rPr>
          <w:rFonts w:eastAsiaTheme="majorEastAsia" w:cstheme="minorHAnsi"/>
          <w:b/>
          <w:sz w:val="32"/>
          <w:szCs w:val="32"/>
        </w:rPr>
        <w:t xml:space="preserve">RTU </w:t>
      </w:r>
      <w:r w:rsidR="0089429F">
        <w:rPr>
          <w:rFonts w:eastAsiaTheme="majorEastAsia" w:cstheme="minorHAnsi"/>
          <w:b/>
          <w:sz w:val="32"/>
          <w:szCs w:val="32"/>
        </w:rPr>
        <w:t>Pētniecības platform</w:t>
      </w:r>
      <w:r w:rsidR="00144C8A">
        <w:rPr>
          <w:rFonts w:eastAsiaTheme="majorEastAsia" w:cstheme="minorHAnsi"/>
          <w:b/>
          <w:sz w:val="32"/>
          <w:szCs w:val="32"/>
        </w:rPr>
        <w:t>u</w:t>
      </w:r>
      <w:r w:rsidR="0089429F">
        <w:rPr>
          <w:rFonts w:eastAsiaTheme="majorEastAsia" w:cstheme="minorHAnsi"/>
          <w:b/>
          <w:sz w:val="32"/>
          <w:szCs w:val="32"/>
        </w:rPr>
        <w:t xml:space="preserve"> </w:t>
      </w:r>
      <w:r w:rsidRPr="00D868CA">
        <w:rPr>
          <w:rFonts w:eastAsiaTheme="majorEastAsia" w:cstheme="minorHAnsi"/>
          <w:b/>
          <w:sz w:val="32"/>
          <w:szCs w:val="32"/>
        </w:rPr>
        <w:t>brokastis</w:t>
      </w:r>
      <w:r w:rsidR="0089429F">
        <w:rPr>
          <w:rFonts w:eastAsiaTheme="majorEastAsia" w:cstheme="minorHAnsi"/>
          <w:b/>
          <w:sz w:val="32"/>
          <w:szCs w:val="32"/>
        </w:rPr>
        <w:t xml:space="preserve"> - seminārs</w:t>
      </w:r>
    </w:p>
    <w:p w14:paraId="041E94A9" w14:textId="3D9CBFE7" w:rsidR="0091457D" w:rsidRPr="00CF7E2F" w:rsidRDefault="004B10D7" w:rsidP="003A70B5">
      <w:pPr>
        <w:jc w:val="center"/>
        <w:rPr>
          <w:rFonts w:cstheme="minorHAnsi"/>
          <w:b/>
          <w:sz w:val="32"/>
          <w:szCs w:val="32"/>
        </w:rPr>
      </w:pPr>
      <w:r w:rsidRPr="00CF7E2F">
        <w:rPr>
          <w:rFonts w:eastAsiaTheme="majorEastAsia" w:cstheme="minorHAnsi"/>
          <w:b/>
          <w:sz w:val="32"/>
          <w:szCs w:val="32"/>
        </w:rPr>
        <w:t>Programma</w:t>
      </w:r>
    </w:p>
    <w:tbl>
      <w:tblPr>
        <w:tblStyle w:val="TableGrid"/>
        <w:tblW w:w="878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088"/>
      </w:tblGrid>
      <w:tr w:rsidR="0091457D" w:rsidRPr="00A372DC" w14:paraId="041E94AC" w14:textId="77777777" w:rsidTr="00CA0891">
        <w:trPr>
          <w:jc w:val="center"/>
        </w:trPr>
        <w:tc>
          <w:tcPr>
            <w:tcW w:w="1701" w:type="dxa"/>
          </w:tcPr>
          <w:p w14:paraId="041E94AA" w14:textId="77777777" w:rsidR="0091457D" w:rsidRPr="00A372DC" w:rsidRDefault="0091457D" w:rsidP="00BB2288">
            <w:pPr>
              <w:spacing w:before="40" w:after="40"/>
              <w:rPr>
                <w:rFonts w:eastAsiaTheme="minorEastAsia" w:cstheme="minorHAnsi"/>
                <w:b/>
              </w:rPr>
            </w:pPr>
            <w:r w:rsidRPr="00A372DC">
              <w:rPr>
                <w:rFonts w:eastAsiaTheme="minorEastAsia" w:cstheme="minorHAnsi"/>
                <w:b/>
              </w:rPr>
              <w:t>D</w:t>
            </w:r>
            <w:r w:rsidR="00BB2288" w:rsidRPr="00A372DC">
              <w:rPr>
                <w:rFonts w:eastAsiaTheme="minorEastAsia" w:cstheme="minorHAnsi"/>
                <w:b/>
              </w:rPr>
              <w:t>atums</w:t>
            </w:r>
            <w:r w:rsidRPr="00A372DC">
              <w:rPr>
                <w:rFonts w:eastAsiaTheme="minorEastAsia" w:cstheme="minorHAnsi"/>
                <w:b/>
              </w:rPr>
              <w:t>:</w:t>
            </w:r>
          </w:p>
        </w:tc>
        <w:tc>
          <w:tcPr>
            <w:tcW w:w="7088" w:type="dxa"/>
          </w:tcPr>
          <w:p w14:paraId="041E94AB" w14:textId="07D57112" w:rsidR="0091457D" w:rsidRPr="00EC1948" w:rsidRDefault="004C63C9" w:rsidP="00F932C8">
            <w:pPr>
              <w:spacing w:before="40" w:after="40"/>
              <w:rPr>
                <w:rFonts w:eastAsiaTheme="minorEastAsia" w:cstheme="minorHAnsi"/>
                <w:b/>
              </w:rPr>
            </w:pPr>
            <w:r w:rsidRPr="00A372DC">
              <w:rPr>
                <w:rFonts w:eastAsiaTheme="minorEastAsia" w:cstheme="minorHAnsi"/>
              </w:rPr>
              <w:t>20</w:t>
            </w:r>
            <w:r w:rsidR="000770A5">
              <w:rPr>
                <w:rFonts w:eastAsiaTheme="minorEastAsia" w:cstheme="minorHAnsi"/>
              </w:rPr>
              <w:t>2</w:t>
            </w:r>
            <w:r w:rsidR="00144C8A">
              <w:rPr>
                <w:rFonts w:eastAsiaTheme="minorEastAsia" w:cstheme="minorHAnsi"/>
              </w:rPr>
              <w:t>2</w:t>
            </w:r>
            <w:r w:rsidRPr="00A372DC">
              <w:rPr>
                <w:rFonts w:eastAsiaTheme="minorEastAsia" w:cstheme="minorHAnsi"/>
              </w:rPr>
              <w:t>.</w:t>
            </w:r>
            <w:r w:rsidR="000770A5">
              <w:rPr>
                <w:rFonts w:eastAsiaTheme="minorEastAsia" w:cstheme="minorHAnsi"/>
              </w:rPr>
              <w:t xml:space="preserve"> </w:t>
            </w:r>
            <w:r w:rsidRPr="00A372DC">
              <w:rPr>
                <w:rFonts w:eastAsiaTheme="minorEastAsia" w:cstheme="minorHAnsi"/>
              </w:rPr>
              <w:t xml:space="preserve">gada </w:t>
            </w:r>
            <w:r w:rsidR="00EC1948">
              <w:rPr>
                <w:rFonts w:eastAsiaTheme="minorEastAsia" w:cstheme="minorHAnsi"/>
              </w:rPr>
              <w:t>2</w:t>
            </w:r>
            <w:r w:rsidR="00AF2ECA">
              <w:rPr>
                <w:rFonts w:eastAsiaTheme="minorEastAsia" w:cstheme="minorHAnsi"/>
              </w:rPr>
              <w:t>5</w:t>
            </w:r>
            <w:r w:rsidR="00EC1948">
              <w:rPr>
                <w:rFonts w:eastAsiaTheme="minorEastAsia" w:cstheme="minorHAnsi"/>
              </w:rPr>
              <w:t>.</w:t>
            </w:r>
            <w:r w:rsidR="00AF2ECA">
              <w:rPr>
                <w:rFonts w:eastAsiaTheme="minorEastAsia" w:cstheme="minorHAnsi"/>
              </w:rPr>
              <w:t xml:space="preserve"> </w:t>
            </w:r>
            <w:r w:rsidR="00F932C8">
              <w:rPr>
                <w:rFonts w:eastAsiaTheme="minorEastAsia" w:cstheme="minorHAnsi"/>
              </w:rPr>
              <w:t>marts</w:t>
            </w:r>
          </w:p>
        </w:tc>
      </w:tr>
      <w:tr w:rsidR="0091457D" w:rsidRPr="00A372DC" w14:paraId="041E94AF" w14:textId="77777777" w:rsidTr="00CA0891">
        <w:trPr>
          <w:jc w:val="center"/>
        </w:trPr>
        <w:tc>
          <w:tcPr>
            <w:tcW w:w="1701" w:type="dxa"/>
          </w:tcPr>
          <w:p w14:paraId="041E94AD" w14:textId="77777777" w:rsidR="0091457D" w:rsidRPr="00A372DC" w:rsidRDefault="00BB2288" w:rsidP="00D56FD6">
            <w:pPr>
              <w:spacing w:before="40" w:after="40"/>
              <w:rPr>
                <w:rFonts w:eastAsiaTheme="minorEastAsia" w:cstheme="minorHAnsi"/>
                <w:b/>
              </w:rPr>
            </w:pPr>
            <w:r w:rsidRPr="00A372DC">
              <w:rPr>
                <w:rFonts w:eastAsiaTheme="minorEastAsia" w:cstheme="minorHAnsi"/>
                <w:b/>
              </w:rPr>
              <w:t>Norises laiks</w:t>
            </w:r>
            <w:r w:rsidR="0091457D" w:rsidRPr="00A372DC">
              <w:rPr>
                <w:rFonts w:eastAsiaTheme="minorEastAsia" w:cstheme="minorHAnsi"/>
                <w:b/>
              </w:rPr>
              <w:t>:</w:t>
            </w:r>
          </w:p>
        </w:tc>
        <w:tc>
          <w:tcPr>
            <w:tcW w:w="7088" w:type="dxa"/>
          </w:tcPr>
          <w:p w14:paraId="041E94AE" w14:textId="32D8A49B" w:rsidR="0091457D" w:rsidRPr="00A372DC" w:rsidRDefault="00BB2288" w:rsidP="00144C8A">
            <w:pPr>
              <w:spacing w:before="40" w:after="40"/>
              <w:rPr>
                <w:rFonts w:eastAsiaTheme="minorEastAsia" w:cstheme="minorHAnsi"/>
                <w:kern w:val="24"/>
              </w:rPr>
            </w:pPr>
            <w:r w:rsidRPr="00A372DC">
              <w:rPr>
                <w:rFonts w:eastAsiaTheme="minorEastAsia" w:cstheme="minorHAnsi"/>
                <w:kern w:val="24"/>
              </w:rPr>
              <w:t xml:space="preserve">10:00 </w:t>
            </w:r>
            <w:r w:rsidRPr="00A372DC">
              <w:rPr>
                <w:rFonts w:cstheme="minorHAnsi"/>
              </w:rPr>
              <w:t>–</w:t>
            </w:r>
            <w:r w:rsidR="00ED37E5">
              <w:rPr>
                <w:rFonts w:eastAsiaTheme="minorEastAsia" w:cstheme="minorHAnsi"/>
                <w:kern w:val="24"/>
              </w:rPr>
              <w:t xml:space="preserve"> 12</w:t>
            </w:r>
            <w:r w:rsidRPr="00A372DC">
              <w:rPr>
                <w:rFonts w:eastAsiaTheme="minorEastAsia" w:cstheme="minorHAnsi"/>
                <w:kern w:val="24"/>
              </w:rPr>
              <w:t>:</w:t>
            </w:r>
            <w:r w:rsidR="00144C8A">
              <w:rPr>
                <w:rFonts w:eastAsiaTheme="minorEastAsia" w:cstheme="minorHAnsi"/>
                <w:kern w:val="24"/>
              </w:rPr>
              <w:t>30</w:t>
            </w:r>
          </w:p>
        </w:tc>
      </w:tr>
      <w:tr w:rsidR="0091457D" w:rsidRPr="00A372DC" w14:paraId="041E94B3" w14:textId="77777777" w:rsidTr="00CA0891">
        <w:trPr>
          <w:jc w:val="center"/>
        </w:trPr>
        <w:tc>
          <w:tcPr>
            <w:tcW w:w="1701" w:type="dxa"/>
          </w:tcPr>
          <w:p w14:paraId="041E94B0" w14:textId="77777777" w:rsidR="0091457D" w:rsidRPr="00696B81" w:rsidRDefault="00BB2288" w:rsidP="00D56FD6">
            <w:pPr>
              <w:spacing w:before="40" w:after="40"/>
              <w:rPr>
                <w:rFonts w:eastAsiaTheme="minorEastAsia" w:cstheme="minorHAnsi"/>
                <w:b/>
              </w:rPr>
            </w:pPr>
            <w:r w:rsidRPr="00696B81">
              <w:rPr>
                <w:rFonts w:eastAsiaTheme="minorEastAsia" w:cstheme="minorHAnsi"/>
                <w:b/>
              </w:rPr>
              <w:t>Norises vieta</w:t>
            </w:r>
            <w:r w:rsidR="0091457D" w:rsidRPr="00696B81">
              <w:rPr>
                <w:rFonts w:eastAsiaTheme="minorEastAsia" w:cstheme="minorHAnsi"/>
                <w:b/>
              </w:rPr>
              <w:t>:</w:t>
            </w:r>
          </w:p>
        </w:tc>
        <w:tc>
          <w:tcPr>
            <w:tcW w:w="7088" w:type="dxa"/>
          </w:tcPr>
          <w:p w14:paraId="041E94B2" w14:textId="52695794" w:rsidR="0091457D" w:rsidRPr="00144C8A" w:rsidRDefault="00696B81" w:rsidP="00F932C8">
            <w:pPr>
              <w:rPr>
                <w:rFonts w:eastAsiaTheme="minorEastAsia" w:cstheme="minorHAnsi"/>
                <w:b/>
                <w:lang w:val="en-US"/>
              </w:rPr>
            </w:pPr>
            <w:r w:rsidRPr="00696B81">
              <w:rPr>
                <w:rFonts w:eastAsiaTheme="minorEastAsia" w:cstheme="minorHAnsi"/>
                <w:b/>
              </w:rPr>
              <w:t xml:space="preserve">MS Teams: </w:t>
            </w:r>
            <w:hyperlink r:id="rId10" w:tgtFrame="_blank" w:history="1">
              <w:r w:rsidR="001F206A"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  <w:lang w:val="en-US"/>
                </w:rPr>
                <w:t>Click here to join the meeting</w:t>
              </w:r>
            </w:hyperlink>
            <w:r w:rsidR="00CA0891">
              <w:rPr>
                <w:rFonts w:eastAsiaTheme="minorEastAsia" w:cstheme="minorHAnsi"/>
                <w:b/>
              </w:rPr>
              <w:t xml:space="preserve"> </w:t>
            </w:r>
          </w:p>
        </w:tc>
      </w:tr>
      <w:tr w:rsidR="0091457D" w:rsidRPr="00A372DC" w14:paraId="041E94B7" w14:textId="77777777" w:rsidTr="00CA0891">
        <w:trPr>
          <w:jc w:val="center"/>
        </w:trPr>
        <w:tc>
          <w:tcPr>
            <w:tcW w:w="1701" w:type="dxa"/>
          </w:tcPr>
          <w:p w14:paraId="041E94B4" w14:textId="77777777" w:rsidR="0091457D" w:rsidRPr="00A372DC" w:rsidRDefault="00BB2288" w:rsidP="00BB2288">
            <w:pPr>
              <w:spacing w:before="40" w:after="40"/>
              <w:rPr>
                <w:rFonts w:eastAsiaTheme="minorEastAsia" w:cstheme="minorHAnsi"/>
                <w:b/>
              </w:rPr>
            </w:pPr>
            <w:r w:rsidRPr="00A372DC">
              <w:rPr>
                <w:rFonts w:eastAsiaTheme="minorEastAsia" w:cstheme="minorHAnsi"/>
                <w:b/>
              </w:rPr>
              <w:t>Organizatori:</w:t>
            </w:r>
          </w:p>
        </w:tc>
        <w:tc>
          <w:tcPr>
            <w:tcW w:w="7088" w:type="dxa"/>
          </w:tcPr>
          <w:p w14:paraId="041E94B6" w14:textId="125B6EB2" w:rsidR="0091457D" w:rsidRPr="00A372DC" w:rsidRDefault="006C3B99" w:rsidP="00F932C8">
            <w:pPr>
              <w:spacing w:before="40" w:after="40"/>
              <w:rPr>
                <w:rFonts w:eastAsiaTheme="minorEastAsia" w:cstheme="minorHAnsi"/>
              </w:rPr>
            </w:pPr>
            <w:r w:rsidRPr="00A372DC">
              <w:rPr>
                <w:rFonts w:eastAsiaTheme="minorEastAsia" w:cstheme="minorHAnsi"/>
              </w:rPr>
              <w:t>Pētniecības platform</w:t>
            </w:r>
            <w:r w:rsidR="00AF2ECA">
              <w:rPr>
                <w:rFonts w:eastAsiaTheme="minorEastAsia" w:cstheme="minorHAnsi"/>
              </w:rPr>
              <w:t>as “</w:t>
            </w:r>
            <w:r w:rsidR="00F932C8">
              <w:rPr>
                <w:rFonts w:eastAsiaTheme="minorEastAsia" w:cstheme="minorHAnsi"/>
              </w:rPr>
              <w:t>Transports</w:t>
            </w:r>
            <w:r w:rsidR="00AF2ECA">
              <w:rPr>
                <w:rFonts w:eastAsiaTheme="minorEastAsia" w:cstheme="minorHAnsi"/>
              </w:rPr>
              <w:t>”</w:t>
            </w:r>
            <w:r w:rsidRPr="00A372DC">
              <w:rPr>
                <w:rFonts w:eastAsiaTheme="minorEastAsia" w:cstheme="minorHAnsi"/>
              </w:rPr>
              <w:t xml:space="preserve"> koordinatori, </w:t>
            </w:r>
            <w:r w:rsidR="00BB2288" w:rsidRPr="00A372DC">
              <w:rPr>
                <w:rFonts w:eastAsiaTheme="minorEastAsia" w:cstheme="minorHAnsi"/>
              </w:rPr>
              <w:t>Zinātņu prorektora dienests</w:t>
            </w:r>
          </w:p>
        </w:tc>
      </w:tr>
      <w:tr w:rsidR="0091457D" w:rsidRPr="00A372DC" w14:paraId="041E94BA" w14:textId="77777777" w:rsidTr="00CA0891">
        <w:trPr>
          <w:jc w:val="center"/>
        </w:trPr>
        <w:tc>
          <w:tcPr>
            <w:tcW w:w="1701" w:type="dxa"/>
          </w:tcPr>
          <w:p w14:paraId="041E94B8" w14:textId="77777777" w:rsidR="0091457D" w:rsidRPr="00A372DC" w:rsidRDefault="00BB2288" w:rsidP="00D56FD6">
            <w:pPr>
              <w:spacing w:before="40" w:after="40"/>
              <w:rPr>
                <w:rFonts w:eastAsiaTheme="minorEastAsia" w:cstheme="minorHAnsi"/>
                <w:b/>
              </w:rPr>
            </w:pPr>
            <w:r w:rsidRPr="00A372DC">
              <w:rPr>
                <w:rFonts w:eastAsiaTheme="minorEastAsia" w:cstheme="minorHAnsi"/>
                <w:b/>
              </w:rPr>
              <w:t>Pasākuma mērķis:</w:t>
            </w:r>
          </w:p>
        </w:tc>
        <w:tc>
          <w:tcPr>
            <w:tcW w:w="7088" w:type="dxa"/>
          </w:tcPr>
          <w:p w14:paraId="4F1C70B9" w14:textId="4FCF5EC6" w:rsidR="003A70B5" w:rsidRDefault="008A3EEE" w:rsidP="00CF7E2F">
            <w:pPr>
              <w:spacing w:before="40" w:after="40"/>
              <w:jc w:val="both"/>
              <w:rPr>
                <w:rFonts w:eastAsiaTheme="minorEastAsia" w:cstheme="minorHAnsi"/>
              </w:rPr>
            </w:pPr>
            <w:bookmarkStart w:id="0" w:name="OLE_LINK1"/>
            <w:r w:rsidRPr="00F10A7A">
              <w:rPr>
                <w:rFonts w:eastAsiaTheme="minorEastAsia" w:cstheme="minorHAnsi"/>
              </w:rPr>
              <w:t xml:space="preserve">Popularizēt </w:t>
            </w:r>
            <w:r w:rsidR="00AA305D">
              <w:rPr>
                <w:rFonts w:eastAsiaTheme="minorEastAsia" w:cstheme="minorHAnsi"/>
              </w:rPr>
              <w:t xml:space="preserve">RTU </w:t>
            </w:r>
            <w:r w:rsidRPr="00F10A7A">
              <w:rPr>
                <w:rFonts w:eastAsiaTheme="minorEastAsia" w:cstheme="minorHAnsi"/>
              </w:rPr>
              <w:t>pētniecīb</w:t>
            </w:r>
            <w:r w:rsidR="00F10A7A" w:rsidRPr="00F10A7A">
              <w:rPr>
                <w:rFonts w:eastAsiaTheme="minorEastAsia" w:cstheme="minorHAnsi"/>
              </w:rPr>
              <w:t>as rezultātus, kā arī</w:t>
            </w:r>
            <w:r w:rsidRPr="00F10A7A">
              <w:rPr>
                <w:rFonts w:eastAsiaTheme="minorEastAsia" w:cstheme="minorHAnsi"/>
              </w:rPr>
              <w:t xml:space="preserve"> </w:t>
            </w:r>
            <w:r w:rsidR="00F10A7A" w:rsidRPr="00F10A7A">
              <w:rPr>
                <w:rFonts w:eastAsiaTheme="minorEastAsia" w:cstheme="minorHAnsi"/>
              </w:rPr>
              <w:t>i</w:t>
            </w:r>
            <w:r w:rsidR="0002379E" w:rsidRPr="00F10A7A">
              <w:rPr>
                <w:rFonts w:eastAsiaTheme="minorEastAsia" w:cstheme="minorHAnsi"/>
              </w:rPr>
              <w:t>nformēt</w:t>
            </w:r>
            <w:r w:rsidR="00F66A7A" w:rsidRPr="00F10A7A">
              <w:rPr>
                <w:rFonts w:eastAsiaTheme="minorEastAsia" w:cstheme="minorHAnsi"/>
              </w:rPr>
              <w:t xml:space="preserve"> </w:t>
            </w:r>
            <w:r w:rsidR="00F10A7A" w:rsidRPr="00F10A7A">
              <w:rPr>
                <w:rFonts w:eastAsiaTheme="minorEastAsia" w:cstheme="minorHAnsi"/>
              </w:rPr>
              <w:t>par uzņēmumu un valsts iestāžu attīstības plāniem</w:t>
            </w:r>
            <w:r w:rsidR="00E03C85" w:rsidRPr="00F10A7A">
              <w:rPr>
                <w:rFonts w:eastAsiaTheme="minorEastAsia" w:cstheme="minorHAnsi"/>
              </w:rPr>
              <w:t xml:space="preserve"> </w:t>
            </w:r>
            <w:r w:rsidR="00F10A7A" w:rsidRPr="00F10A7A">
              <w:rPr>
                <w:rFonts w:eastAsiaTheme="minorEastAsia" w:cstheme="minorHAnsi"/>
              </w:rPr>
              <w:t>transporta jomā</w:t>
            </w:r>
            <w:bookmarkEnd w:id="0"/>
            <w:r w:rsidR="00F10A7A" w:rsidRPr="00F10A7A">
              <w:rPr>
                <w:rFonts w:eastAsiaTheme="minorEastAsia" w:cstheme="minorHAnsi"/>
              </w:rPr>
              <w:t xml:space="preserve"> veicinot sadarbību starp RTU struktūrvienībām un uzņēmumiem.</w:t>
            </w:r>
            <w:bookmarkStart w:id="1" w:name="_GoBack"/>
            <w:bookmarkEnd w:id="1"/>
          </w:p>
          <w:p w14:paraId="041E94B9" w14:textId="237B5FF1" w:rsidR="00CF7E2F" w:rsidRPr="00E0517C" w:rsidRDefault="00CF7E2F" w:rsidP="00CF7E2F">
            <w:pPr>
              <w:spacing w:before="40" w:after="40"/>
              <w:jc w:val="both"/>
              <w:rPr>
                <w:rFonts w:eastAsiaTheme="minorEastAsia" w:cstheme="minorHAnsi"/>
              </w:rPr>
            </w:pPr>
          </w:p>
        </w:tc>
      </w:tr>
      <w:tr w:rsidR="00683390" w:rsidRPr="00E110A1" w14:paraId="5954720B" w14:textId="77777777" w:rsidTr="003D4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701" w:type="dxa"/>
            <w:vAlign w:val="center"/>
            <w:hideMark/>
          </w:tcPr>
          <w:p w14:paraId="3F059937" w14:textId="77777777" w:rsidR="00683390" w:rsidRPr="00C63F41" w:rsidRDefault="00683390" w:rsidP="003D4240">
            <w:pPr>
              <w:spacing w:before="100" w:beforeAutospacing="1" w:after="240"/>
              <w:jc w:val="center"/>
              <w:rPr>
                <w:rFonts w:cstheme="minorHAnsi"/>
                <w:b/>
                <w:sz w:val="22"/>
                <w:szCs w:val="22"/>
                <w:lang w:eastAsia="lv-LV"/>
              </w:rPr>
            </w:pPr>
            <w:r w:rsidRPr="00C63F41">
              <w:rPr>
                <w:rFonts w:cstheme="minorHAnsi"/>
                <w:b/>
                <w:sz w:val="22"/>
                <w:szCs w:val="22"/>
                <w:lang w:eastAsia="lv-LV"/>
              </w:rPr>
              <w:t>Laiks</w:t>
            </w:r>
          </w:p>
        </w:tc>
        <w:tc>
          <w:tcPr>
            <w:tcW w:w="7088" w:type="dxa"/>
            <w:vAlign w:val="center"/>
            <w:hideMark/>
          </w:tcPr>
          <w:p w14:paraId="54D3B85C" w14:textId="77777777" w:rsidR="00683390" w:rsidRPr="00C63F41" w:rsidRDefault="00683390" w:rsidP="003D4240">
            <w:pPr>
              <w:spacing w:before="100" w:beforeAutospacing="1"/>
              <w:jc w:val="center"/>
              <w:rPr>
                <w:rFonts w:cstheme="minorHAnsi"/>
                <w:b/>
                <w:sz w:val="22"/>
                <w:szCs w:val="22"/>
                <w:lang w:eastAsia="lv-LV"/>
              </w:rPr>
            </w:pPr>
            <w:r w:rsidRPr="00C63F41">
              <w:rPr>
                <w:rFonts w:cstheme="minorHAnsi"/>
                <w:b/>
                <w:sz w:val="22"/>
                <w:szCs w:val="22"/>
                <w:lang w:eastAsia="lv-LV"/>
              </w:rPr>
              <w:t>Aktivitāte</w:t>
            </w:r>
          </w:p>
        </w:tc>
      </w:tr>
      <w:tr w:rsidR="00683390" w:rsidRPr="00E110A1" w14:paraId="3BAE72F8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1"/>
          <w:jc w:val="center"/>
        </w:trPr>
        <w:tc>
          <w:tcPr>
            <w:tcW w:w="1701" w:type="dxa"/>
            <w:hideMark/>
          </w:tcPr>
          <w:p w14:paraId="17A7FAEC" w14:textId="77777777" w:rsidR="00683390" w:rsidRPr="00E110A1" w:rsidRDefault="00683390" w:rsidP="00C460F6">
            <w:pPr>
              <w:spacing w:before="100" w:beforeAutospacing="1" w:after="240"/>
              <w:rPr>
                <w:rFonts w:cstheme="minorHAnsi"/>
                <w:sz w:val="22"/>
                <w:szCs w:val="22"/>
                <w:lang w:eastAsia="lv-LV"/>
              </w:rPr>
            </w:pPr>
            <w:r w:rsidRPr="00E110A1">
              <w:rPr>
                <w:rFonts w:cstheme="minorHAnsi"/>
                <w:sz w:val="22"/>
                <w:szCs w:val="22"/>
                <w:lang w:eastAsia="lv-LV"/>
              </w:rPr>
              <w:t>09:55 – 10:00</w:t>
            </w:r>
          </w:p>
        </w:tc>
        <w:tc>
          <w:tcPr>
            <w:tcW w:w="7088" w:type="dxa"/>
            <w:vAlign w:val="center"/>
            <w:hideMark/>
          </w:tcPr>
          <w:p w14:paraId="2251EAEE" w14:textId="77777777" w:rsidR="00683390" w:rsidRPr="00E110A1" w:rsidRDefault="00683390" w:rsidP="00CA0891">
            <w:pPr>
              <w:spacing w:before="100" w:beforeAutospacing="1" w:after="240"/>
              <w:rPr>
                <w:sz w:val="22"/>
                <w:szCs w:val="22"/>
                <w:lang w:eastAsia="lv-LV"/>
              </w:rPr>
            </w:pPr>
            <w:r w:rsidRPr="00E110A1">
              <w:rPr>
                <w:sz w:val="22"/>
                <w:szCs w:val="22"/>
                <w:lang w:eastAsia="lv-LV"/>
              </w:rPr>
              <w:t>Pievienošanās tiešsaistei</w:t>
            </w:r>
          </w:p>
        </w:tc>
      </w:tr>
      <w:tr w:rsidR="00683390" w:rsidRPr="00E110A1" w14:paraId="26D5686E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7"/>
          <w:jc w:val="center"/>
        </w:trPr>
        <w:tc>
          <w:tcPr>
            <w:tcW w:w="1701" w:type="dxa"/>
            <w:hideMark/>
          </w:tcPr>
          <w:p w14:paraId="2E7D6B03" w14:textId="77777777" w:rsidR="00683390" w:rsidRPr="00E110A1" w:rsidRDefault="00683390" w:rsidP="00C460F6">
            <w:pPr>
              <w:spacing w:before="100" w:beforeAutospacing="1" w:after="240"/>
              <w:rPr>
                <w:rFonts w:cstheme="minorHAnsi"/>
                <w:sz w:val="22"/>
                <w:szCs w:val="22"/>
                <w:lang w:eastAsia="lv-LV"/>
              </w:rPr>
            </w:pPr>
            <w:r w:rsidRPr="00E110A1">
              <w:rPr>
                <w:rFonts w:cstheme="minorHAnsi"/>
                <w:sz w:val="22"/>
                <w:szCs w:val="22"/>
                <w:lang w:eastAsia="lv-LV"/>
              </w:rPr>
              <w:t>10:00 – 10:05</w:t>
            </w:r>
          </w:p>
        </w:tc>
        <w:tc>
          <w:tcPr>
            <w:tcW w:w="7088" w:type="dxa"/>
            <w:vAlign w:val="center"/>
            <w:hideMark/>
          </w:tcPr>
          <w:p w14:paraId="0BDFE15D" w14:textId="16FD99EC" w:rsidR="00683390" w:rsidRPr="00683390" w:rsidRDefault="00683390" w:rsidP="00CA0891">
            <w:pPr>
              <w:spacing w:before="100" w:beforeAutospacing="1"/>
              <w:rPr>
                <w:b/>
                <w:i/>
                <w:sz w:val="22"/>
                <w:szCs w:val="22"/>
                <w:lang w:eastAsia="lv-LV"/>
              </w:rPr>
            </w:pPr>
            <w:r w:rsidRPr="00E110A1">
              <w:rPr>
                <w:b/>
                <w:bCs/>
                <w:sz w:val="22"/>
                <w:szCs w:val="22"/>
                <w:lang w:eastAsia="lv-LV"/>
              </w:rPr>
              <w:t>Atklāšana</w:t>
            </w:r>
            <w:r w:rsidR="00CA0891">
              <w:rPr>
                <w:b/>
                <w:bCs/>
                <w:sz w:val="22"/>
                <w:szCs w:val="22"/>
                <w:lang w:eastAsia="lv-LV"/>
              </w:rPr>
              <w:t xml:space="preserve">, </w:t>
            </w:r>
            <w:r w:rsidR="00241E2E">
              <w:rPr>
                <w:i/>
                <w:sz w:val="22"/>
                <w:szCs w:val="22"/>
                <w:lang w:eastAsia="lv-LV"/>
              </w:rPr>
              <w:t xml:space="preserve">RTU </w:t>
            </w:r>
            <w:r>
              <w:rPr>
                <w:i/>
                <w:sz w:val="22"/>
                <w:szCs w:val="22"/>
                <w:lang w:eastAsia="lv-LV"/>
              </w:rPr>
              <w:t>Z</w:t>
            </w:r>
            <w:r w:rsidRPr="00E110A1">
              <w:rPr>
                <w:i/>
                <w:sz w:val="22"/>
                <w:szCs w:val="22"/>
                <w:lang w:eastAsia="lv-LV"/>
              </w:rPr>
              <w:t xml:space="preserve">inātņu prorektora vietnieks </w:t>
            </w:r>
            <w:r>
              <w:rPr>
                <w:i/>
                <w:sz w:val="22"/>
                <w:szCs w:val="22"/>
                <w:lang w:eastAsia="lv-LV"/>
              </w:rPr>
              <w:t xml:space="preserve">prof. </w:t>
            </w:r>
            <w:r w:rsidRPr="00E110A1">
              <w:rPr>
                <w:b/>
                <w:i/>
                <w:sz w:val="22"/>
                <w:szCs w:val="22"/>
                <w:lang w:eastAsia="lv-LV"/>
              </w:rPr>
              <w:t>Gatis Bažbauers</w:t>
            </w:r>
          </w:p>
        </w:tc>
      </w:tr>
      <w:tr w:rsidR="00DF7210" w:rsidRPr="00E110A1" w14:paraId="729E8DB1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2"/>
          <w:jc w:val="center"/>
        </w:trPr>
        <w:tc>
          <w:tcPr>
            <w:tcW w:w="1701" w:type="dxa"/>
          </w:tcPr>
          <w:p w14:paraId="64140DEA" w14:textId="4A3C37F8" w:rsidR="00DF7210" w:rsidRPr="00E110A1" w:rsidRDefault="00781932" w:rsidP="00E03C85">
            <w:pPr>
              <w:spacing w:before="100" w:beforeAutospacing="1" w:after="240"/>
              <w:rPr>
                <w:rFonts w:cstheme="minorHAnsi"/>
                <w:sz w:val="22"/>
                <w:szCs w:val="22"/>
                <w:lang w:eastAsia="lv-LV"/>
              </w:rPr>
            </w:pPr>
            <w:r>
              <w:rPr>
                <w:rFonts w:cstheme="minorHAnsi"/>
                <w:sz w:val="22"/>
                <w:szCs w:val="22"/>
                <w:lang w:eastAsia="lv-LV"/>
              </w:rPr>
              <w:lastRenderedPageBreak/>
              <w:t>10:05-10:30</w:t>
            </w:r>
          </w:p>
        </w:tc>
        <w:tc>
          <w:tcPr>
            <w:tcW w:w="7088" w:type="dxa"/>
            <w:vAlign w:val="center"/>
          </w:tcPr>
          <w:p w14:paraId="2E439B03" w14:textId="6C6DE0A3" w:rsidR="00DF7210" w:rsidRPr="00D829EA" w:rsidRDefault="00781932" w:rsidP="003D4240">
            <w:pPr>
              <w:rPr>
                <w:rFonts w:cstheme="minorHAnsi"/>
                <w:color w:val="000000"/>
                <w:sz w:val="22"/>
                <w:szCs w:val="22"/>
                <w:lang w:eastAsia="lv-LV"/>
              </w:rPr>
            </w:pPr>
            <w:r w:rsidRPr="00781932">
              <w:rPr>
                <w:rFonts w:cstheme="minorHAnsi"/>
                <w:color w:val="000000"/>
                <w:sz w:val="22"/>
                <w:szCs w:val="22"/>
                <w:lang w:eastAsia="lv-LV"/>
              </w:rPr>
              <w:t>Ilgtspējīga un atjaunīga transporta enerģija Latvijā. Iespējas un izaicinājumi</w:t>
            </w:r>
            <w:r>
              <w:rPr>
                <w:rFonts w:cstheme="minorHAnsi"/>
                <w:color w:val="000000"/>
                <w:sz w:val="22"/>
                <w:szCs w:val="22"/>
                <w:lang w:eastAsia="lv-LV"/>
              </w:rPr>
              <w:t xml:space="preserve">. </w:t>
            </w:r>
            <w:r w:rsidRPr="00781932">
              <w:rPr>
                <w:rFonts w:cstheme="minorHAnsi"/>
                <w:color w:val="000000"/>
                <w:sz w:val="22"/>
                <w:szCs w:val="22"/>
                <w:lang w:eastAsia="lv-LV"/>
              </w:rPr>
              <w:t>Vides aizsardzības un siltuma sistēmu institūts, Elektrotehnikas un vides inženierzinātņu fakultāte</w:t>
            </w:r>
            <w:r>
              <w:rPr>
                <w:rFonts w:cstheme="minorHAnsi"/>
                <w:color w:val="000000"/>
                <w:sz w:val="22"/>
                <w:szCs w:val="22"/>
                <w:lang w:eastAsia="lv-LV"/>
              </w:rPr>
              <w:t xml:space="preserve">s </w:t>
            </w:r>
            <w:r w:rsidRPr="00781932">
              <w:rPr>
                <w:rFonts w:cstheme="minorHAnsi"/>
                <w:color w:val="000000"/>
                <w:sz w:val="22"/>
                <w:szCs w:val="22"/>
                <w:lang w:eastAsia="lv-LV"/>
              </w:rPr>
              <w:t>asociēt</w:t>
            </w:r>
            <w:r w:rsidR="00AA305D">
              <w:rPr>
                <w:rFonts w:cstheme="minorHAnsi"/>
                <w:color w:val="000000"/>
                <w:sz w:val="22"/>
                <w:szCs w:val="22"/>
                <w:lang w:eastAsia="lv-LV"/>
              </w:rPr>
              <w:t>ā</w:t>
            </w:r>
            <w:r w:rsidRPr="00781932">
              <w:rPr>
                <w:rFonts w:cstheme="minorHAnsi"/>
                <w:color w:val="000000"/>
                <w:sz w:val="22"/>
                <w:szCs w:val="22"/>
                <w:lang w:eastAsia="lv-LV"/>
              </w:rPr>
              <w:t xml:space="preserve"> profesor</w:t>
            </w:r>
            <w:r>
              <w:rPr>
                <w:rFonts w:cstheme="minorHAnsi"/>
                <w:color w:val="000000"/>
                <w:sz w:val="22"/>
                <w:szCs w:val="22"/>
                <w:lang w:eastAsia="lv-LV"/>
              </w:rPr>
              <w:t>e</w:t>
            </w:r>
            <w:r w:rsidRPr="00781932">
              <w:rPr>
                <w:rFonts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Pr="00781932">
              <w:rPr>
                <w:rFonts w:cstheme="minorHAnsi"/>
                <w:b/>
                <w:color w:val="000000"/>
                <w:sz w:val="22"/>
                <w:szCs w:val="22"/>
                <w:lang w:eastAsia="lv-LV"/>
              </w:rPr>
              <w:t>Aiga Barisa</w:t>
            </w:r>
          </w:p>
        </w:tc>
      </w:tr>
      <w:tr w:rsidR="00A34E78" w:rsidRPr="00E110A1" w14:paraId="0D517DC8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0"/>
          <w:jc w:val="center"/>
        </w:trPr>
        <w:tc>
          <w:tcPr>
            <w:tcW w:w="1701" w:type="dxa"/>
          </w:tcPr>
          <w:p w14:paraId="225F8C4E" w14:textId="456C5813" w:rsidR="00A34E78" w:rsidRPr="00E110A1" w:rsidRDefault="006A2752" w:rsidP="00E03C85">
            <w:pPr>
              <w:spacing w:before="100" w:beforeAutospacing="1" w:after="240"/>
              <w:rPr>
                <w:rFonts w:cstheme="minorHAnsi"/>
                <w:sz w:val="22"/>
                <w:szCs w:val="22"/>
                <w:lang w:eastAsia="lv-LV"/>
              </w:rPr>
            </w:pPr>
            <w:r>
              <w:rPr>
                <w:rFonts w:cstheme="minorHAnsi"/>
                <w:sz w:val="22"/>
                <w:szCs w:val="22"/>
                <w:lang w:eastAsia="lv-LV"/>
              </w:rPr>
              <w:t>10:</w:t>
            </w:r>
            <w:r w:rsidR="00781932">
              <w:rPr>
                <w:rFonts w:cstheme="minorHAnsi"/>
                <w:sz w:val="22"/>
                <w:szCs w:val="22"/>
                <w:lang w:eastAsia="lv-LV"/>
              </w:rPr>
              <w:t>3</w:t>
            </w:r>
            <w:r>
              <w:rPr>
                <w:rFonts w:cstheme="minorHAnsi"/>
                <w:sz w:val="22"/>
                <w:szCs w:val="22"/>
                <w:lang w:eastAsia="lv-LV"/>
              </w:rPr>
              <w:t>0-</w:t>
            </w:r>
            <w:r w:rsidR="00AE03DB">
              <w:rPr>
                <w:rFonts w:cstheme="minorHAnsi"/>
                <w:sz w:val="22"/>
                <w:szCs w:val="22"/>
                <w:lang w:eastAsia="lv-LV"/>
              </w:rPr>
              <w:t>10:55</w:t>
            </w:r>
          </w:p>
        </w:tc>
        <w:tc>
          <w:tcPr>
            <w:tcW w:w="7088" w:type="dxa"/>
            <w:vAlign w:val="center"/>
          </w:tcPr>
          <w:p w14:paraId="4696413C" w14:textId="4E4FB118" w:rsidR="00A34E78" w:rsidRPr="00D829EA" w:rsidRDefault="006A2752" w:rsidP="006A2752">
            <w:pPr>
              <w:rPr>
                <w:rFonts w:cstheme="minorHAnsi"/>
                <w:color w:val="000000"/>
                <w:sz w:val="22"/>
                <w:szCs w:val="22"/>
                <w:lang w:eastAsia="lv-LV"/>
              </w:rPr>
            </w:pPr>
            <w:r w:rsidRPr="006A2752">
              <w:rPr>
                <w:rFonts w:cstheme="minorHAnsi"/>
                <w:color w:val="000000"/>
                <w:sz w:val="22"/>
                <w:szCs w:val="22"/>
                <w:lang w:eastAsia="lv-LV"/>
              </w:rPr>
              <w:t>Transporta attīstības pamatnostādnes 2021.-2027.</w:t>
            </w:r>
            <w:r w:rsidR="00AA305D">
              <w:rPr>
                <w:rFonts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Pr="006A2752">
              <w:rPr>
                <w:rFonts w:cstheme="minorHAnsi"/>
                <w:color w:val="000000"/>
                <w:sz w:val="22"/>
                <w:szCs w:val="22"/>
                <w:lang w:eastAsia="lv-LV"/>
              </w:rPr>
              <w:t>gadam - stratēģiskās prioritātes aviācijā</w:t>
            </w:r>
            <w:r>
              <w:rPr>
                <w:rFonts w:cstheme="minorHAnsi"/>
                <w:color w:val="000000"/>
                <w:sz w:val="22"/>
                <w:szCs w:val="22"/>
                <w:lang w:eastAsia="lv-LV"/>
              </w:rPr>
              <w:t xml:space="preserve">. </w:t>
            </w:r>
            <w:r w:rsidRPr="006A2752">
              <w:rPr>
                <w:rFonts w:cstheme="minorHAnsi"/>
                <w:color w:val="000000"/>
                <w:sz w:val="22"/>
                <w:szCs w:val="22"/>
                <w:lang w:eastAsia="lv-LV"/>
              </w:rPr>
              <w:t>Satiksmes ministrijas</w:t>
            </w:r>
            <w:r>
              <w:rPr>
                <w:rFonts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Pr="006A2752">
              <w:rPr>
                <w:rFonts w:cstheme="minorHAnsi"/>
                <w:color w:val="000000"/>
                <w:sz w:val="22"/>
                <w:szCs w:val="22"/>
                <w:lang w:eastAsia="lv-LV"/>
              </w:rPr>
              <w:t>Aviācijas departamenta</w:t>
            </w:r>
            <w:r>
              <w:rPr>
                <w:rFonts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Pr="006A2752">
              <w:rPr>
                <w:rFonts w:cstheme="minorHAnsi"/>
                <w:color w:val="000000"/>
                <w:sz w:val="22"/>
                <w:szCs w:val="22"/>
                <w:lang w:eastAsia="lv-LV"/>
              </w:rPr>
              <w:t>direktors</w:t>
            </w:r>
            <w:r>
              <w:rPr>
                <w:rFonts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Pr="006A2752">
              <w:rPr>
                <w:rFonts w:cstheme="minorHAnsi"/>
                <w:b/>
                <w:color w:val="000000"/>
                <w:sz w:val="22"/>
                <w:szCs w:val="22"/>
                <w:lang w:eastAsia="lv-LV"/>
              </w:rPr>
              <w:t>Artūrs Kokars</w:t>
            </w:r>
          </w:p>
        </w:tc>
      </w:tr>
      <w:tr w:rsidR="008C4683" w:rsidRPr="00E110A1" w14:paraId="5DEE85E4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7"/>
          <w:jc w:val="center"/>
        </w:trPr>
        <w:tc>
          <w:tcPr>
            <w:tcW w:w="1701" w:type="dxa"/>
          </w:tcPr>
          <w:p w14:paraId="47AEA3B4" w14:textId="2D1E47DC" w:rsidR="008C4683" w:rsidRPr="00E110A1" w:rsidRDefault="00AE03DB" w:rsidP="008C4683">
            <w:pPr>
              <w:rPr>
                <w:rFonts w:cstheme="minorHAnsi"/>
                <w:sz w:val="22"/>
                <w:szCs w:val="22"/>
                <w:lang w:eastAsia="lv-LV"/>
              </w:rPr>
            </w:pPr>
            <w:r>
              <w:rPr>
                <w:rFonts w:cstheme="minorHAnsi"/>
                <w:sz w:val="22"/>
                <w:szCs w:val="22"/>
                <w:lang w:eastAsia="lv-LV"/>
              </w:rPr>
              <w:t>10:55</w:t>
            </w:r>
            <w:r w:rsidR="006A2752">
              <w:rPr>
                <w:rFonts w:cstheme="minorHAnsi"/>
                <w:sz w:val="22"/>
                <w:szCs w:val="22"/>
                <w:lang w:eastAsia="lv-LV"/>
              </w:rPr>
              <w:t>- 11:</w:t>
            </w:r>
            <w:r>
              <w:rPr>
                <w:rFonts w:cstheme="minorHAnsi"/>
                <w:sz w:val="22"/>
                <w:szCs w:val="22"/>
                <w:lang w:eastAsia="lv-LV"/>
              </w:rPr>
              <w:t>25</w:t>
            </w:r>
          </w:p>
        </w:tc>
        <w:tc>
          <w:tcPr>
            <w:tcW w:w="7088" w:type="dxa"/>
            <w:vAlign w:val="center"/>
          </w:tcPr>
          <w:p w14:paraId="379EB0B9" w14:textId="2F1F5795" w:rsidR="008C4683" w:rsidRPr="008C4683" w:rsidRDefault="006A2752" w:rsidP="00CA0891">
            <w:pPr>
              <w:pStyle w:val="ListParagraph"/>
              <w:ind w:left="0" w:firstLine="30"/>
              <w:rPr>
                <w:rFonts w:ascii="Times New Roman" w:eastAsia="Times New Roman" w:hAnsi="Times New Roman" w:cs="Times New Roman"/>
                <w:color w:val="000000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lv-LV"/>
              </w:rPr>
              <w:t xml:space="preserve">Lidostas “ Rīga” vidēja termiņa darbības stratēģija 2021.-2027. gads. </w:t>
            </w:r>
            <w:r w:rsidRPr="006A2752">
              <w:rPr>
                <w:rFonts w:ascii="Times New Roman" w:eastAsia="Times New Roman" w:hAnsi="Times New Roman" w:cs="Times New Roman"/>
                <w:color w:val="000000"/>
                <w:szCs w:val="24"/>
                <w:lang w:eastAsia="lv-LV"/>
              </w:rPr>
              <w:t>VAS “Starptautiskā lidosta “Rīga”” valdes priekšsēdētāja</w:t>
            </w:r>
            <w:r>
              <w:rPr>
                <w:rFonts w:ascii="Times New Roman" w:eastAsia="Times New Roman" w:hAnsi="Times New Roman" w:cs="Times New Roman"/>
                <w:color w:val="000000"/>
                <w:szCs w:val="24"/>
                <w:lang w:eastAsia="lv-LV"/>
              </w:rPr>
              <w:t xml:space="preserve"> </w:t>
            </w:r>
            <w:r w:rsidR="00F10A7A" w:rsidRPr="006A2752">
              <w:rPr>
                <w:rFonts w:ascii="Times New Roman" w:eastAsia="Times New Roman" w:hAnsi="Times New Roman" w:cs="Times New Roman"/>
                <w:b/>
                <w:color w:val="000000"/>
                <w:szCs w:val="24"/>
                <w:lang w:eastAsia="lv-LV"/>
              </w:rPr>
              <w:t>Laila Odiņa</w:t>
            </w:r>
          </w:p>
        </w:tc>
      </w:tr>
      <w:tr w:rsidR="008C4683" w:rsidRPr="00E110A1" w14:paraId="4A271784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7"/>
          <w:jc w:val="center"/>
        </w:trPr>
        <w:tc>
          <w:tcPr>
            <w:tcW w:w="1701" w:type="dxa"/>
          </w:tcPr>
          <w:p w14:paraId="2293701E" w14:textId="1DFA018B" w:rsidR="008C4683" w:rsidRPr="00E110A1" w:rsidRDefault="00781932" w:rsidP="008C4683">
            <w:pPr>
              <w:rPr>
                <w:rFonts w:cstheme="minorHAnsi"/>
                <w:sz w:val="22"/>
                <w:szCs w:val="22"/>
                <w:lang w:eastAsia="lv-LV"/>
              </w:rPr>
            </w:pPr>
            <w:r>
              <w:rPr>
                <w:rFonts w:cstheme="minorHAnsi"/>
                <w:sz w:val="22"/>
                <w:szCs w:val="22"/>
                <w:lang w:eastAsia="lv-LV"/>
              </w:rPr>
              <w:t>11:</w:t>
            </w:r>
            <w:r w:rsidR="00AE03DB">
              <w:rPr>
                <w:rFonts w:cstheme="minorHAnsi"/>
                <w:sz w:val="22"/>
                <w:szCs w:val="22"/>
                <w:lang w:eastAsia="lv-LV"/>
              </w:rPr>
              <w:t>25</w:t>
            </w:r>
            <w:r>
              <w:rPr>
                <w:rFonts w:cstheme="minorHAnsi"/>
                <w:sz w:val="22"/>
                <w:szCs w:val="22"/>
                <w:lang w:eastAsia="lv-LV"/>
              </w:rPr>
              <w:t>-1</w:t>
            </w:r>
            <w:r w:rsidR="00AE03DB">
              <w:rPr>
                <w:rFonts w:cstheme="minorHAnsi"/>
                <w:sz w:val="22"/>
                <w:szCs w:val="22"/>
                <w:lang w:eastAsia="lv-LV"/>
              </w:rPr>
              <w:t>1:45</w:t>
            </w:r>
          </w:p>
        </w:tc>
        <w:tc>
          <w:tcPr>
            <w:tcW w:w="7088" w:type="dxa"/>
            <w:vAlign w:val="center"/>
          </w:tcPr>
          <w:p w14:paraId="126F128B" w14:textId="79ADC7DD" w:rsidR="008C4683" w:rsidRPr="002A217B" w:rsidRDefault="00781932" w:rsidP="00CA0891">
            <w:pPr>
              <w:pStyle w:val="ListParagraph"/>
              <w:ind w:left="0"/>
              <w:rPr>
                <w:rFonts w:ascii="Times New Roman" w:eastAsia="Times New Roman" w:hAnsi="Times New Roman" w:cs="Times New Roman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lang w:eastAsia="lv-LV"/>
              </w:rPr>
              <w:t xml:space="preserve">SIA Electrify – elektrisko mikroautobusu ražotājs. Projektu vadītājs </w:t>
            </w:r>
            <w:r w:rsidRPr="00781932">
              <w:rPr>
                <w:rFonts w:ascii="Times New Roman" w:eastAsia="Times New Roman" w:hAnsi="Times New Roman" w:cs="Times New Roman"/>
                <w:b/>
                <w:lang w:eastAsia="lv-LV"/>
              </w:rPr>
              <w:t>Gatis Liepiņš</w:t>
            </w:r>
          </w:p>
        </w:tc>
      </w:tr>
      <w:tr w:rsidR="008C4683" w:rsidRPr="00E110A1" w14:paraId="60936B49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4"/>
          <w:jc w:val="center"/>
        </w:trPr>
        <w:tc>
          <w:tcPr>
            <w:tcW w:w="1701" w:type="dxa"/>
          </w:tcPr>
          <w:p w14:paraId="58BE058F" w14:textId="09BF26C0" w:rsidR="008C4683" w:rsidRPr="00E110A1" w:rsidRDefault="00781932" w:rsidP="008C4683">
            <w:pPr>
              <w:rPr>
                <w:rFonts w:cstheme="minorHAnsi"/>
                <w:sz w:val="22"/>
                <w:szCs w:val="22"/>
                <w:lang w:eastAsia="lv-LV"/>
              </w:rPr>
            </w:pPr>
            <w:r>
              <w:rPr>
                <w:rFonts w:cstheme="minorHAnsi"/>
                <w:sz w:val="22"/>
                <w:szCs w:val="22"/>
                <w:lang w:eastAsia="lv-LV"/>
              </w:rPr>
              <w:t>1</w:t>
            </w:r>
            <w:r w:rsidR="00AE03DB">
              <w:rPr>
                <w:rFonts w:cstheme="minorHAnsi"/>
                <w:sz w:val="22"/>
                <w:szCs w:val="22"/>
                <w:lang w:eastAsia="lv-LV"/>
              </w:rPr>
              <w:t>1:45</w:t>
            </w:r>
            <w:r>
              <w:rPr>
                <w:rFonts w:cstheme="minorHAnsi"/>
                <w:sz w:val="22"/>
                <w:szCs w:val="22"/>
                <w:lang w:eastAsia="lv-LV"/>
              </w:rPr>
              <w:t>-12:</w:t>
            </w:r>
            <w:r w:rsidR="00AE03DB">
              <w:rPr>
                <w:rFonts w:cstheme="minorHAnsi"/>
                <w:sz w:val="22"/>
                <w:szCs w:val="22"/>
                <w:lang w:eastAsia="lv-LV"/>
              </w:rPr>
              <w:t>15</w:t>
            </w:r>
          </w:p>
        </w:tc>
        <w:tc>
          <w:tcPr>
            <w:tcW w:w="7088" w:type="dxa"/>
            <w:vAlign w:val="center"/>
          </w:tcPr>
          <w:p w14:paraId="3F454C78" w14:textId="0361DE78" w:rsidR="008C4683" w:rsidRPr="00AE03DB" w:rsidRDefault="00AE03DB" w:rsidP="00CA0891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eastAsia="lv-LV"/>
              </w:rPr>
              <w:t>Ekonomiski</w:t>
            </w:r>
            <w:r w:rsidRPr="00AE03DB">
              <w:rPr>
                <w:rFonts w:ascii="Times New Roman" w:eastAsia="Times New Roman" w:hAnsi="Times New Roman" w:cs="Times New Roman"/>
                <w:szCs w:val="24"/>
                <w:lang w:eastAsia="lv-LV"/>
              </w:rPr>
              <w:t xml:space="preserve"> risinājumi</w:t>
            </w:r>
            <w:r>
              <w:rPr>
                <w:rFonts w:ascii="Times New Roman" w:eastAsia="Times New Roman" w:hAnsi="Times New Roman" w:cs="Times New Roman"/>
                <w:szCs w:val="24"/>
                <w:lang w:eastAsia="lv-LV"/>
              </w:rPr>
              <w:t xml:space="preserve"> satelītu nogādāšanai Zemes orbītā. Vadošais pētnieks </w:t>
            </w:r>
            <w:r w:rsidRPr="00AE03DB">
              <w:rPr>
                <w:rFonts w:ascii="Times New Roman" w:eastAsia="Times New Roman" w:hAnsi="Times New Roman" w:cs="Times New Roman"/>
                <w:b/>
                <w:szCs w:val="24"/>
                <w:lang w:eastAsia="lv-LV"/>
              </w:rPr>
              <w:t>Nikolajs Kuļešovs</w:t>
            </w:r>
          </w:p>
        </w:tc>
      </w:tr>
      <w:tr w:rsidR="008C4683" w:rsidRPr="00E110A1" w14:paraId="1CDB83AC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1"/>
          <w:jc w:val="center"/>
        </w:trPr>
        <w:tc>
          <w:tcPr>
            <w:tcW w:w="1701" w:type="dxa"/>
          </w:tcPr>
          <w:p w14:paraId="1B23A424" w14:textId="04AFD833" w:rsidR="008C4683" w:rsidRPr="00B4361D" w:rsidRDefault="008C4683" w:rsidP="00016CD6">
            <w:pPr>
              <w:rPr>
                <w:rFonts w:cstheme="minorHAnsi"/>
                <w:sz w:val="22"/>
                <w:szCs w:val="22"/>
                <w:lang w:eastAsia="lv-LV"/>
              </w:rPr>
            </w:pPr>
            <w:r>
              <w:rPr>
                <w:rFonts w:cstheme="minorHAnsi"/>
                <w:sz w:val="22"/>
                <w:szCs w:val="22"/>
                <w:lang w:eastAsia="lv-LV"/>
              </w:rPr>
              <w:t>12:</w:t>
            </w:r>
            <w:r w:rsidR="00016CD6">
              <w:rPr>
                <w:rFonts w:cstheme="minorHAnsi"/>
                <w:sz w:val="22"/>
                <w:szCs w:val="22"/>
                <w:lang w:eastAsia="lv-LV"/>
              </w:rPr>
              <w:t xml:space="preserve">15 </w:t>
            </w:r>
            <w:r>
              <w:rPr>
                <w:rFonts w:cstheme="minorHAnsi"/>
                <w:sz w:val="22"/>
                <w:szCs w:val="22"/>
                <w:lang w:eastAsia="lv-LV"/>
              </w:rPr>
              <w:t>-12:30</w:t>
            </w:r>
          </w:p>
        </w:tc>
        <w:tc>
          <w:tcPr>
            <w:tcW w:w="7088" w:type="dxa"/>
            <w:vAlign w:val="center"/>
          </w:tcPr>
          <w:p w14:paraId="415CB6BF" w14:textId="737BE211" w:rsidR="008C4683" w:rsidRPr="008A3EEE" w:rsidRDefault="008C4683" w:rsidP="00CA0891">
            <w:pPr>
              <w:rPr>
                <w:b/>
                <w:iCs/>
                <w:sz w:val="22"/>
                <w:szCs w:val="22"/>
                <w:lang w:eastAsia="lv-LV"/>
              </w:rPr>
            </w:pPr>
            <w:r w:rsidRPr="008A3EEE">
              <w:rPr>
                <w:b/>
                <w:iCs/>
                <w:sz w:val="22"/>
                <w:szCs w:val="22"/>
                <w:lang w:eastAsia="lv-LV"/>
              </w:rPr>
              <w:t>Jautājumi, diskusijas</w:t>
            </w:r>
            <w:r w:rsidR="008A3EEE">
              <w:rPr>
                <w:b/>
                <w:iCs/>
                <w:sz w:val="22"/>
                <w:szCs w:val="22"/>
                <w:lang w:eastAsia="lv-LV"/>
              </w:rPr>
              <w:t>.</w:t>
            </w:r>
          </w:p>
        </w:tc>
      </w:tr>
    </w:tbl>
    <w:p w14:paraId="041E94D1" w14:textId="77777777" w:rsidR="004312FD" w:rsidRPr="00A372DC" w:rsidRDefault="004312FD" w:rsidP="003A70B5">
      <w:pPr>
        <w:rPr>
          <w:rFonts w:cstheme="minorHAnsi"/>
        </w:rPr>
      </w:pPr>
    </w:p>
    <w:sectPr w:rsidR="004312FD" w:rsidRPr="00A372DC" w:rsidSect="003A70B5">
      <w:pgSz w:w="11906" w:h="16838"/>
      <w:pgMar w:top="851" w:right="1800" w:bottom="426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76FE27" w14:textId="77777777" w:rsidR="00104EB5" w:rsidRDefault="00104EB5" w:rsidP="00B05F6F">
      <w:r>
        <w:separator/>
      </w:r>
    </w:p>
  </w:endnote>
  <w:endnote w:type="continuationSeparator" w:id="0">
    <w:p w14:paraId="0D4EE368" w14:textId="77777777" w:rsidR="00104EB5" w:rsidRDefault="00104EB5" w:rsidP="00B05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303933" w14:textId="77777777" w:rsidR="00104EB5" w:rsidRDefault="00104EB5" w:rsidP="00B05F6F">
      <w:r>
        <w:separator/>
      </w:r>
    </w:p>
  </w:footnote>
  <w:footnote w:type="continuationSeparator" w:id="0">
    <w:p w14:paraId="6EF9CAF4" w14:textId="77777777" w:rsidR="00104EB5" w:rsidRDefault="00104EB5" w:rsidP="00B05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8587A"/>
    <w:multiLevelType w:val="hybridMultilevel"/>
    <w:tmpl w:val="2E7CB53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86BDB"/>
    <w:multiLevelType w:val="hybridMultilevel"/>
    <w:tmpl w:val="F9C6AB6C"/>
    <w:lvl w:ilvl="0" w:tplc="0180F58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4A651E"/>
    <w:multiLevelType w:val="hybridMultilevel"/>
    <w:tmpl w:val="1D6E86BE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bM0MjcyMTIzNDRQ0lEKTi0uzszPAykwrAUAssXS/ywAAAA="/>
  </w:docVars>
  <w:rsids>
    <w:rsidRoot w:val="00755129"/>
    <w:rsid w:val="00005E22"/>
    <w:rsid w:val="000151F1"/>
    <w:rsid w:val="00016CD6"/>
    <w:rsid w:val="0002379E"/>
    <w:rsid w:val="000240E0"/>
    <w:rsid w:val="00032C7F"/>
    <w:rsid w:val="000428F5"/>
    <w:rsid w:val="00047EE7"/>
    <w:rsid w:val="000574BB"/>
    <w:rsid w:val="0006031B"/>
    <w:rsid w:val="000611B9"/>
    <w:rsid w:val="00070293"/>
    <w:rsid w:val="00073F13"/>
    <w:rsid w:val="000770A5"/>
    <w:rsid w:val="00080538"/>
    <w:rsid w:val="0008143E"/>
    <w:rsid w:val="000B4AEC"/>
    <w:rsid w:val="000B7F02"/>
    <w:rsid w:val="000C607C"/>
    <w:rsid w:val="000D0BC7"/>
    <w:rsid w:val="000D6F2C"/>
    <w:rsid w:val="000E1025"/>
    <w:rsid w:val="000E5802"/>
    <w:rsid w:val="000F0AEF"/>
    <w:rsid w:val="000F408B"/>
    <w:rsid w:val="00104EB5"/>
    <w:rsid w:val="001141C1"/>
    <w:rsid w:val="00122B32"/>
    <w:rsid w:val="00144096"/>
    <w:rsid w:val="00144C8A"/>
    <w:rsid w:val="00145586"/>
    <w:rsid w:val="00145C76"/>
    <w:rsid w:val="001472F3"/>
    <w:rsid w:val="0016216A"/>
    <w:rsid w:val="001624AB"/>
    <w:rsid w:val="00163085"/>
    <w:rsid w:val="0017056E"/>
    <w:rsid w:val="00172551"/>
    <w:rsid w:val="00176B9E"/>
    <w:rsid w:val="00177D55"/>
    <w:rsid w:val="00180A05"/>
    <w:rsid w:val="0018237B"/>
    <w:rsid w:val="00186D83"/>
    <w:rsid w:val="001926D9"/>
    <w:rsid w:val="00192B62"/>
    <w:rsid w:val="001A6EBE"/>
    <w:rsid w:val="001C4ACA"/>
    <w:rsid w:val="001D4959"/>
    <w:rsid w:val="001E2132"/>
    <w:rsid w:val="001E3F9F"/>
    <w:rsid w:val="001F19D0"/>
    <w:rsid w:val="001F206A"/>
    <w:rsid w:val="002052FA"/>
    <w:rsid w:val="002108D5"/>
    <w:rsid w:val="002118F9"/>
    <w:rsid w:val="002258D2"/>
    <w:rsid w:val="00240CCB"/>
    <w:rsid w:val="00241E2E"/>
    <w:rsid w:val="00244683"/>
    <w:rsid w:val="00244B11"/>
    <w:rsid w:val="00246B0F"/>
    <w:rsid w:val="002541F6"/>
    <w:rsid w:val="002713BA"/>
    <w:rsid w:val="002714EE"/>
    <w:rsid w:val="002911F2"/>
    <w:rsid w:val="002A1BF1"/>
    <w:rsid w:val="002A217B"/>
    <w:rsid w:val="002A453B"/>
    <w:rsid w:val="002A59A9"/>
    <w:rsid w:val="002B0B4F"/>
    <w:rsid w:val="002D0FDB"/>
    <w:rsid w:val="002D76A2"/>
    <w:rsid w:val="002E5F1C"/>
    <w:rsid w:val="003108D6"/>
    <w:rsid w:val="003128CC"/>
    <w:rsid w:val="003160DC"/>
    <w:rsid w:val="0032057F"/>
    <w:rsid w:val="00324A13"/>
    <w:rsid w:val="0033298B"/>
    <w:rsid w:val="0033758C"/>
    <w:rsid w:val="003475C3"/>
    <w:rsid w:val="00350931"/>
    <w:rsid w:val="00354421"/>
    <w:rsid w:val="00364E51"/>
    <w:rsid w:val="0036672B"/>
    <w:rsid w:val="00373A75"/>
    <w:rsid w:val="00374690"/>
    <w:rsid w:val="00391F7B"/>
    <w:rsid w:val="00396FDF"/>
    <w:rsid w:val="00397880"/>
    <w:rsid w:val="00397888"/>
    <w:rsid w:val="003A1817"/>
    <w:rsid w:val="003A5020"/>
    <w:rsid w:val="003A70B5"/>
    <w:rsid w:val="003B0CF6"/>
    <w:rsid w:val="003B1365"/>
    <w:rsid w:val="003B7446"/>
    <w:rsid w:val="003C3D04"/>
    <w:rsid w:val="003D4240"/>
    <w:rsid w:val="003D5C0D"/>
    <w:rsid w:val="003E10C9"/>
    <w:rsid w:val="00402A1C"/>
    <w:rsid w:val="004312FD"/>
    <w:rsid w:val="00434542"/>
    <w:rsid w:val="004348B1"/>
    <w:rsid w:val="0043609E"/>
    <w:rsid w:val="0044213B"/>
    <w:rsid w:val="0044256A"/>
    <w:rsid w:val="00443C7D"/>
    <w:rsid w:val="00452473"/>
    <w:rsid w:val="00467CBB"/>
    <w:rsid w:val="00476B43"/>
    <w:rsid w:val="00481A02"/>
    <w:rsid w:val="00486E53"/>
    <w:rsid w:val="00487906"/>
    <w:rsid w:val="00490D71"/>
    <w:rsid w:val="00491860"/>
    <w:rsid w:val="004A27FA"/>
    <w:rsid w:val="004A33D0"/>
    <w:rsid w:val="004B10D7"/>
    <w:rsid w:val="004B18E7"/>
    <w:rsid w:val="004B278D"/>
    <w:rsid w:val="004C1C5C"/>
    <w:rsid w:val="004C63C9"/>
    <w:rsid w:val="004D4C98"/>
    <w:rsid w:val="004D660B"/>
    <w:rsid w:val="004E469A"/>
    <w:rsid w:val="004E71B7"/>
    <w:rsid w:val="004F0909"/>
    <w:rsid w:val="004F582F"/>
    <w:rsid w:val="004F630E"/>
    <w:rsid w:val="00510DC6"/>
    <w:rsid w:val="00521043"/>
    <w:rsid w:val="005218E5"/>
    <w:rsid w:val="005232B4"/>
    <w:rsid w:val="00530373"/>
    <w:rsid w:val="005366BE"/>
    <w:rsid w:val="005371CC"/>
    <w:rsid w:val="00542D30"/>
    <w:rsid w:val="00546787"/>
    <w:rsid w:val="005471B9"/>
    <w:rsid w:val="00587C8A"/>
    <w:rsid w:val="0059658E"/>
    <w:rsid w:val="005A0A97"/>
    <w:rsid w:val="005A5FC6"/>
    <w:rsid w:val="005B360D"/>
    <w:rsid w:val="005C2C69"/>
    <w:rsid w:val="005C67D9"/>
    <w:rsid w:val="005D4BD7"/>
    <w:rsid w:val="005D7668"/>
    <w:rsid w:val="005E2338"/>
    <w:rsid w:val="005E3110"/>
    <w:rsid w:val="005E47A6"/>
    <w:rsid w:val="005E483C"/>
    <w:rsid w:val="005E6B32"/>
    <w:rsid w:val="005F1271"/>
    <w:rsid w:val="00601756"/>
    <w:rsid w:val="00614AFE"/>
    <w:rsid w:val="00615E02"/>
    <w:rsid w:val="00620BC1"/>
    <w:rsid w:val="00621196"/>
    <w:rsid w:val="006445E9"/>
    <w:rsid w:val="00647D55"/>
    <w:rsid w:val="00654696"/>
    <w:rsid w:val="00654A06"/>
    <w:rsid w:val="00657C36"/>
    <w:rsid w:val="006818E4"/>
    <w:rsid w:val="00683390"/>
    <w:rsid w:val="00684F66"/>
    <w:rsid w:val="00696B81"/>
    <w:rsid w:val="00697B4D"/>
    <w:rsid w:val="006A2752"/>
    <w:rsid w:val="006A2F95"/>
    <w:rsid w:val="006A3BD6"/>
    <w:rsid w:val="006B1C65"/>
    <w:rsid w:val="006C10EE"/>
    <w:rsid w:val="006C3B99"/>
    <w:rsid w:val="006D49F6"/>
    <w:rsid w:val="006E4D56"/>
    <w:rsid w:val="006F234A"/>
    <w:rsid w:val="006F3347"/>
    <w:rsid w:val="006F3F45"/>
    <w:rsid w:val="007147CB"/>
    <w:rsid w:val="00716076"/>
    <w:rsid w:val="007250B1"/>
    <w:rsid w:val="00725948"/>
    <w:rsid w:val="00752035"/>
    <w:rsid w:val="00753E26"/>
    <w:rsid w:val="00754CF5"/>
    <w:rsid w:val="00755129"/>
    <w:rsid w:val="0076202E"/>
    <w:rsid w:val="00763B02"/>
    <w:rsid w:val="00771973"/>
    <w:rsid w:val="0077579D"/>
    <w:rsid w:val="00781932"/>
    <w:rsid w:val="00782274"/>
    <w:rsid w:val="007A24E9"/>
    <w:rsid w:val="007A7D4B"/>
    <w:rsid w:val="007B1462"/>
    <w:rsid w:val="007C41A2"/>
    <w:rsid w:val="007D125B"/>
    <w:rsid w:val="007F2723"/>
    <w:rsid w:val="007F73EF"/>
    <w:rsid w:val="00816124"/>
    <w:rsid w:val="00820871"/>
    <w:rsid w:val="00825148"/>
    <w:rsid w:val="00825621"/>
    <w:rsid w:val="00826D75"/>
    <w:rsid w:val="008476BB"/>
    <w:rsid w:val="00852F43"/>
    <w:rsid w:val="008578D5"/>
    <w:rsid w:val="00872231"/>
    <w:rsid w:val="00876AD9"/>
    <w:rsid w:val="00886658"/>
    <w:rsid w:val="0089429F"/>
    <w:rsid w:val="008977C5"/>
    <w:rsid w:val="00897F6B"/>
    <w:rsid w:val="008A000C"/>
    <w:rsid w:val="008A3EEE"/>
    <w:rsid w:val="008A763F"/>
    <w:rsid w:val="008B21D2"/>
    <w:rsid w:val="008C4683"/>
    <w:rsid w:val="008D5813"/>
    <w:rsid w:val="008D594D"/>
    <w:rsid w:val="008F006D"/>
    <w:rsid w:val="00902D66"/>
    <w:rsid w:val="00906218"/>
    <w:rsid w:val="0091457D"/>
    <w:rsid w:val="009160EE"/>
    <w:rsid w:val="00926F06"/>
    <w:rsid w:val="00956AC7"/>
    <w:rsid w:val="00965105"/>
    <w:rsid w:val="0096525A"/>
    <w:rsid w:val="009724F1"/>
    <w:rsid w:val="0097302C"/>
    <w:rsid w:val="00973EF0"/>
    <w:rsid w:val="009756DC"/>
    <w:rsid w:val="009814E0"/>
    <w:rsid w:val="009A332E"/>
    <w:rsid w:val="009A41DD"/>
    <w:rsid w:val="009C663E"/>
    <w:rsid w:val="009D4215"/>
    <w:rsid w:val="009E6DF8"/>
    <w:rsid w:val="009F1E9D"/>
    <w:rsid w:val="009F212F"/>
    <w:rsid w:val="009F7198"/>
    <w:rsid w:val="009F78DA"/>
    <w:rsid w:val="00A07CA8"/>
    <w:rsid w:val="00A1451A"/>
    <w:rsid w:val="00A34654"/>
    <w:rsid w:val="00A34E78"/>
    <w:rsid w:val="00A36C94"/>
    <w:rsid w:val="00A36F53"/>
    <w:rsid w:val="00A372DC"/>
    <w:rsid w:val="00A3795B"/>
    <w:rsid w:val="00A437DC"/>
    <w:rsid w:val="00A449FD"/>
    <w:rsid w:val="00A44E8F"/>
    <w:rsid w:val="00A45AD4"/>
    <w:rsid w:val="00A76F41"/>
    <w:rsid w:val="00A817A2"/>
    <w:rsid w:val="00A82EE9"/>
    <w:rsid w:val="00A91400"/>
    <w:rsid w:val="00A93FE9"/>
    <w:rsid w:val="00A94F72"/>
    <w:rsid w:val="00AA305D"/>
    <w:rsid w:val="00AB66DA"/>
    <w:rsid w:val="00AB6921"/>
    <w:rsid w:val="00AC2756"/>
    <w:rsid w:val="00AD02B4"/>
    <w:rsid w:val="00AE003F"/>
    <w:rsid w:val="00AE03DB"/>
    <w:rsid w:val="00AE11D6"/>
    <w:rsid w:val="00AF2483"/>
    <w:rsid w:val="00AF2ECA"/>
    <w:rsid w:val="00AF5724"/>
    <w:rsid w:val="00AF702D"/>
    <w:rsid w:val="00B00C69"/>
    <w:rsid w:val="00B03488"/>
    <w:rsid w:val="00B05F6F"/>
    <w:rsid w:val="00B21D65"/>
    <w:rsid w:val="00B266B8"/>
    <w:rsid w:val="00B3125C"/>
    <w:rsid w:val="00B40F87"/>
    <w:rsid w:val="00B415CB"/>
    <w:rsid w:val="00B42557"/>
    <w:rsid w:val="00B4361D"/>
    <w:rsid w:val="00B47DEF"/>
    <w:rsid w:val="00B559C2"/>
    <w:rsid w:val="00B6081D"/>
    <w:rsid w:val="00B60A53"/>
    <w:rsid w:val="00B63783"/>
    <w:rsid w:val="00B73238"/>
    <w:rsid w:val="00B73759"/>
    <w:rsid w:val="00B76585"/>
    <w:rsid w:val="00B820B8"/>
    <w:rsid w:val="00B84400"/>
    <w:rsid w:val="00BA0B65"/>
    <w:rsid w:val="00BB2288"/>
    <w:rsid w:val="00BD4D90"/>
    <w:rsid w:val="00BD6817"/>
    <w:rsid w:val="00BD7C68"/>
    <w:rsid w:val="00BE1F74"/>
    <w:rsid w:val="00BE7890"/>
    <w:rsid w:val="00C13681"/>
    <w:rsid w:val="00C14BDE"/>
    <w:rsid w:val="00C24E0E"/>
    <w:rsid w:val="00C2573B"/>
    <w:rsid w:val="00C51945"/>
    <w:rsid w:val="00C62D15"/>
    <w:rsid w:val="00C63F41"/>
    <w:rsid w:val="00C73604"/>
    <w:rsid w:val="00C84296"/>
    <w:rsid w:val="00C85271"/>
    <w:rsid w:val="00C86EFD"/>
    <w:rsid w:val="00C93D38"/>
    <w:rsid w:val="00CA0891"/>
    <w:rsid w:val="00CA0EF3"/>
    <w:rsid w:val="00CA6AA4"/>
    <w:rsid w:val="00CB6E70"/>
    <w:rsid w:val="00CC08AC"/>
    <w:rsid w:val="00CC1415"/>
    <w:rsid w:val="00CC39C7"/>
    <w:rsid w:val="00CD0E74"/>
    <w:rsid w:val="00CE1C1F"/>
    <w:rsid w:val="00CE6696"/>
    <w:rsid w:val="00CE7EBC"/>
    <w:rsid w:val="00CF1F5D"/>
    <w:rsid w:val="00CF4E0E"/>
    <w:rsid w:val="00CF7E2F"/>
    <w:rsid w:val="00D051F4"/>
    <w:rsid w:val="00D13532"/>
    <w:rsid w:val="00D316DA"/>
    <w:rsid w:val="00D34518"/>
    <w:rsid w:val="00D3622D"/>
    <w:rsid w:val="00D50A77"/>
    <w:rsid w:val="00D52D39"/>
    <w:rsid w:val="00D73F35"/>
    <w:rsid w:val="00D76DE0"/>
    <w:rsid w:val="00D806B0"/>
    <w:rsid w:val="00D829EA"/>
    <w:rsid w:val="00D868CA"/>
    <w:rsid w:val="00DA487D"/>
    <w:rsid w:val="00DB353D"/>
    <w:rsid w:val="00DB5088"/>
    <w:rsid w:val="00DC0CD7"/>
    <w:rsid w:val="00DC32C6"/>
    <w:rsid w:val="00DC7961"/>
    <w:rsid w:val="00DD5B5E"/>
    <w:rsid w:val="00DE734F"/>
    <w:rsid w:val="00DF7210"/>
    <w:rsid w:val="00E03C85"/>
    <w:rsid w:val="00E0517C"/>
    <w:rsid w:val="00E1021A"/>
    <w:rsid w:val="00E117AA"/>
    <w:rsid w:val="00E1563F"/>
    <w:rsid w:val="00E17687"/>
    <w:rsid w:val="00E30432"/>
    <w:rsid w:val="00E32856"/>
    <w:rsid w:val="00E40728"/>
    <w:rsid w:val="00E57F4E"/>
    <w:rsid w:val="00E6432B"/>
    <w:rsid w:val="00E676D6"/>
    <w:rsid w:val="00E715F0"/>
    <w:rsid w:val="00E71F60"/>
    <w:rsid w:val="00E85498"/>
    <w:rsid w:val="00E935F3"/>
    <w:rsid w:val="00E9698B"/>
    <w:rsid w:val="00E96EC7"/>
    <w:rsid w:val="00EC09CF"/>
    <w:rsid w:val="00EC15E1"/>
    <w:rsid w:val="00EC1948"/>
    <w:rsid w:val="00EC1FBD"/>
    <w:rsid w:val="00EC27D2"/>
    <w:rsid w:val="00EC5FE1"/>
    <w:rsid w:val="00ED1300"/>
    <w:rsid w:val="00ED37E5"/>
    <w:rsid w:val="00EF280E"/>
    <w:rsid w:val="00EF2B15"/>
    <w:rsid w:val="00EF390B"/>
    <w:rsid w:val="00F03139"/>
    <w:rsid w:val="00F0721D"/>
    <w:rsid w:val="00F10A7A"/>
    <w:rsid w:val="00F174C9"/>
    <w:rsid w:val="00F27A78"/>
    <w:rsid w:val="00F306A0"/>
    <w:rsid w:val="00F45136"/>
    <w:rsid w:val="00F527DC"/>
    <w:rsid w:val="00F5698B"/>
    <w:rsid w:val="00F66A7A"/>
    <w:rsid w:val="00F851B4"/>
    <w:rsid w:val="00F910B8"/>
    <w:rsid w:val="00F92A45"/>
    <w:rsid w:val="00F92CA2"/>
    <w:rsid w:val="00F932C8"/>
    <w:rsid w:val="00F94BB7"/>
    <w:rsid w:val="00FA435D"/>
    <w:rsid w:val="00FA55A9"/>
    <w:rsid w:val="00FC0533"/>
    <w:rsid w:val="00FD0E21"/>
    <w:rsid w:val="00FD4C10"/>
    <w:rsid w:val="00FF1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041E9492"/>
  <w15:docId w15:val="{A7119204-0EAF-4DD7-A3AF-9261752FE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69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57D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51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12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91860"/>
    <w:pPr>
      <w:spacing w:before="100" w:beforeAutospacing="1" w:after="100" w:afterAutospacing="1"/>
    </w:pPr>
    <w:rPr>
      <w:lang w:eastAsia="lv-LV"/>
    </w:rPr>
  </w:style>
  <w:style w:type="character" w:styleId="Hyperlink">
    <w:name w:val="Hyperlink"/>
    <w:basedOn w:val="DefaultParagraphFont"/>
    <w:uiPriority w:val="99"/>
    <w:unhideWhenUsed/>
    <w:rsid w:val="0014409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F090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145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914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5F6F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05F6F"/>
  </w:style>
  <w:style w:type="paragraph" w:styleId="Footer">
    <w:name w:val="footer"/>
    <w:basedOn w:val="Normal"/>
    <w:link w:val="FooterChar"/>
    <w:uiPriority w:val="99"/>
    <w:unhideWhenUsed/>
    <w:rsid w:val="00B05F6F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05F6F"/>
  </w:style>
  <w:style w:type="character" w:customStyle="1" w:styleId="element-invisible">
    <w:name w:val="element-invisible"/>
    <w:basedOn w:val="DefaultParagraphFont"/>
    <w:rsid w:val="000C607C"/>
  </w:style>
  <w:style w:type="character" w:styleId="FollowedHyperlink">
    <w:name w:val="FollowedHyperlink"/>
    <w:basedOn w:val="DefaultParagraphFont"/>
    <w:uiPriority w:val="99"/>
    <w:semiHidden/>
    <w:unhideWhenUsed/>
    <w:rsid w:val="009724F1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66B8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072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B7F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7F02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7F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7F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7F02"/>
    <w:rPr>
      <w:b/>
      <w:bCs/>
      <w:sz w:val="20"/>
      <w:szCs w:val="20"/>
    </w:rPr>
  </w:style>
  <w:style w:type="paragraph" w:styleId="NoSpacing">
    <w:name w:val="No Spacing"/>
    <w:uiPriority w:val="1"/>
    <w:qFormat/>
    <w:rsid w:val="00654696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5D766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9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24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4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168177">
              <w:marLeft w:val="0"/>
              <w:marRight w:val="0"/>
              <w:marTop w:val="36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7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9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10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15894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463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09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575416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56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4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1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7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6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Pages/ResponsePage.aspx?id=RT1UKnKpdESdU9zxqX4WI5zRLOcjrrJJqLchHSdPbSVUNkRPRzVXSFNJSUZZSEM4Rkg5MThBMEgyWi4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teams.microsoft.com/l/meetup-join/19%3ameeting_YjQ1ZDFkMGYtMGVjNy00OWRlLThjN2YtNjc3YWE1ZGQyZmMw%40thread.v2/0?context=%7b%22Tid%22%3a%222a543d45-a972-4474-9d53-dcf1a97e1623%22%2c%22Oid%22%3a%22e72cd19c-ae23-49b2-a8b7-211d274f6d25%22%7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AFFBBBE-3150-4B08-897A-6E337A276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3</Words>
  <Characters>835</Characters>
  <Application>Microsoft Office Word</Application>
  <DocSecurity>4</DocSecurity>
  <Lines>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RTU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Zalostiba</dc:creator>
  <cp:lastModifiedBy>Gatis Bažbauers</cp:lastModifiedBy>
  <cp:revision>2</cp:revision>
  <cp:lastPrinted>2022-02-17T15:45:00Z</cp:lastPrinted>
  <dcterms:created xsi:type="dcterms:W3CDTF">2022-03-17T14:40:00Z</dcterms:created>
  <dcterms:modified xsi:type="dcterms:W3CDTF">2022-03-17T14:40:00Z</dcterms:modified>
</cp:coreProperties>
</file>